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E1F95EA" w14:textId="4226215A" w:rsidR="00FE5C22" w:rsidRPr="00A47807" w:rsidRDefault="00971EDC" w:rsidP="00A4780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Проектн</w:t>
      </w:r>
      <w:r w:rsidR="00834E3D">
        <w:rPr>
          <w:b/>
          <w:sz w:val="28"/>
          <w:szCs w:val="28"/>
        </w:rPr>
        <w:t>ое предложение</w:t>
      </w:r>
    </w:p>
    <w:p w14:paraId="6CC6E6C1" w14:textId="77777777" w:rsidR="00A47807" w:rsidRDefault="00A47807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510"/>
        <w:gridCol w:w="6055"/>
      </w:tblGrid>
      <w:tr w:rsidR="00A47807" w:rsidRPr="009D152B" w14:paraId="06A0CA58" w14:textId="77777777" w:rsidTr="009350EA">
        <w:tc>
          <w:tcPr>
            <w:tcW w:w="3510" w:type="dxa"/>
          </w:tcPr>
          <w:p w14:paraId="258F7586" w14:textId="77777777" w:rsidR="00A47807" w:rsidRPr="009D152B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Тип проекта</w:t>
            </w:r>
          </w:p>
        </w:tc>
        <w:tc>
          <w:tcPr>
            <w:tcW w:w="6055" w:type="dxa"/>
          </w:tcPr>
          <w:p w14:paraId="0B9C4F74" w14:textId="05D1D491" w:rsidR="00A47807" w:rsidRPr="009D152B" w:rsidRDefault="00E203D8" w:rsidP="006F2A41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t>Исследовательский</w:t>
            </w:r>
            <w:r w:rsidR="006F2A41">
              <w:t xml:space="preserve"> проект</w:t>
            </w:r>
          </w:p>
        </w:tc>
      </w:tr>
      <w:tr w:rsidR="00A47807" w:rsidRPr="009D152B" w14:paraId="2221CB5A" w14:textId="77777777" w:rsidTr="009350EA">
        <w:tc>
          <w:tcPr>
            <w:tcW w:w="3510" w:type="dxa"/>
          </w:tcPr>
          <w:p w14:paraId="617F4418" w14:textId="77777777" w:rsidR="00A47807" w:rsidRPr="009D152B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Название проекта</w:t>
            </w:r>
          </w:p>
        </w:tc>
        <w:tc>
          <w:tcPr>
            <w:tcW w:w="6055" w:type="dxa"/>
          </w:tcPr>
          <w:p w14:paraId="6A643A69" w14:textId="631469AF" w:rsidR="00A47807" w:rsidRPr="009D152B" w:rsidRDefault="006B5BFF" w:rsidP="0024200C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t xml:space="preserve">Коррупция и </w:t>
            </w:r>
            <w:proofErr w:type="spellStart"/>
            <w:r>
              <w:t>рейдерство</w:t>
            </w:r>
            <w:proofErr w:type="spellEnd"/>
          </w:p>
        </w:tc>
      </w:tr>
      <w:tr w:rsidR="00023E4E" w:rsidRPr="009D152B" w14:paraId="257A433B" w14:textId="77777777" w:rsidTr="00E203D8">
        <w:trPr>
          <w:trHeight w:val="643"/>
        </w:trPr>
        <w:tc>
          <w:tcPr>
            <w:tcW w:w="3510" w:type="dxa"/>
          </w:tcPr>
          <w:p w14:paraId="0583032E" w14:textId="77777777" w:rsidR="00023E4E" w:rsidRPr="009D152B" w:rsidRDefault="00023E4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6055" w:type="dxa"/>
          </w:tcPr>
          <w:p w14:paraId="0E1DBA21" w14:textId="7FB2C1D9" w:rsidR="00023E4E" w:rsidRPr="009D152B" w:rsidRDefault="00254391" w:rsidP="00295F80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254391">
              <w:rPr>
                <w:rFonts w:ascii="Times New Roman" w:hAnsi="Times New Roman" w:cs="Times New Roman"/>
                <w:i/>
                <w:color w:val="000000" w:themeColor="text1"/>
              </w:rPr>
              <w:t>Проектно-учебная лаборатория антикоррупционной политики (ПУЛ АП) НИУ ВШЭ</w:t>
            </w:r>
          </w:p>
        </w:tc>
      </w:tr>
      <w:tr w:rsidR="00254391" w:rsidRPr="009D152B" w14:paraId="5DC778C2" w14:textId="77777777" w:rsidTr="009350EA">
        <w:tc>
          <w:tcPr>
            <w:tcW w:w="3510" w:type="dxa"/>
          </w:tcPr>
          <w:p w14:paraId="5E71ED99" w14:textId="77777777" w:rsidR="00254391" w:rsidRPr="009D152B" w:rsidRDefault="0025439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Руководитель проекта</w:t>
            </w:r>
          </w:p>
        </w:tc>
        <w:tc>
          <w:tcPr>
            <w:tcW w:w="6055" w:type="dxa"/>
          </w:tcPr>
          <w:p w14:paraId="53B4E524" w14:textId="53F0E1B3" w:rsidR="00254391" w:rsidRPr="009D152B" w:rsidRDefault="00E203D8" w:rsidP="001B0C26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E203D8">
              <w:rPr>
                <w:rFonts w:ascii="Times New Roman" w:hAnsi="Times New Roman" w:cs="Times New Roman"/>
                <w:i/>
                <w:color w:val="000000" w:themeColor="text1"/>
              </w:rPr>
              <w:t>Крылова Дина Владимировна</w:t>
            </w:r>
          </w:p>
        </w:tc>
      </w:tr>
      <w:tr w:rsidR="00254391" w:rsidRPr="009D152B" w14:paraId="03E3786D" w14:textId="77777777" w:rsidTr="009350EA">
        <w:tc>
          <w:tcPr>
            <w:tcW w:w="3510" w:type="dxa"/>
          </w:tcPr>
          <w:p w14:paraId="77318017" w14:textId="025973B8" w:rsidR="00254391" w:rsidRPr="009D152B" w:rsidRDefault="00254391" w:rsidP="00D66022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Подробное описание содержания проектной работы</w:t>
            </w:r>
          </w:p>
        </w:tc>
        <w:tc>
          <w:tcPr>
            <w:tcW w:w="6055" w:type="dxa"/>
          </w:tcPr>
          <w:p w14:paraId="410BFC86" w14:textId="25565495" w:rsidR="00254391" w:rsidRPr="009D152B" w:rsidRDefault="00E203D8" w:rsidP="006F2A41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Три составляющие </w:t>
            </w: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</w:rPr>
              <w:t>рейдерства</w:t>
            </w:r>
            <w:proofErr w:type="spellEnd"/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 – административные правонарушения, уголовные преступления и коррупция. </w:t>
            </w:r>
            <w:r w:rsidR="006B5BFF">
              <w:rPr>
                <w:rFonts w:ascii="Times New Roman" w:hAnsi="Times New Roman" w:cs="Times New Roman"/>
                <w:i/>
                <w:color w:val="000000" w:themeColor="text1"/>
              </w:rPr>
              <w:t xml:space="preserve">Необходимо изучить коррупционную составляющую на примере кейсов </w:t>
            </w:r>
            <w:proofErr w:type="gramStart"/>
            <w:r w:rsidR="006B5BFF">
              <w:rPr>
                <w:rFonts w:ascii="Times New Roman" w:hAnsi="Times New Roman" w:cs="Times New Roman"/>
                <w:i/>
                <w:color w:val="000000" w:themeColor="text1"/>
              </w:rPr>
              <w:t>бизнес-омбудсменов</w:t>
            </w:r>
            <w:proofErr w:type="gramEnd"/>
            <w:r w:rsidR="006B5BFF">
              <w:rPr>
                <w:rFonts w:ascii="Times New Roman" w:hAnsi="Times New Roman" w:cs="Times New Roman"/>
                <w:i/>
                <w:color w:val="000000" w:themeColor="text1"/>
              </w:rPr>
              <w:t>.</w:t>
            </w:r>
          </w:p>
        </w:tc>
      </w:tr>
      <w:tr w:rsidR="00254391" w:rsidRPr="009D152B" w14:paraId="7C9CC284" w14:textId="77777777" w:rsidTr="009350EA">
        <w:tc>
          <w:tcPr>
            <w:tcW w:w="3510" w:type="dxa"/>
          </w:tcPr>
          <w:p w14:paraId="488F959C" w14:textId="4ED0EA38"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Цель и задачи проекта</w:t>
            </w:r>
          </w:p>
        </w:tc>
        <w:tc>
          <w:tcPr>
            <w:tcW w:w="6055" w:type="dxa"/>
          </w:tcPr>
          <w:p w14:paraId="321A8A8C" w14:textId="3BF234D0" w:rsidR="006F2A41" w:rsidRDefault="00180925" w:rsidP="00E203D8">
            <w:proofErr w:type="spellStart"/>
            <w:r>
              <w:t>Концептулаизация</w:t>
            </w:r>
            <w:proofErr w:type="spellEnd"/>
            <w:r>
              <w:t xml:space="preserve"> и </w:t>
            </w:r>
            <w:proofErr w:type="spellStart"/>
            <w:r>
              <w:t>операционализация</w:t>
            </w:r>
            <w:proofErr w:type="spellEnd"/>
            <w:r>
              <w:t xml:space="preserve"> термина «</w:t>
            </w:r>
            <w:proofErr w:type="spellStart"/>
            <w:r w:rsidR="006B5BFF">
              <w:t>рейдерство</w:t>
            </w:r>
            <w:proofErr w:type="spellEnd"/>
            <w:r>
              <w:t>»</w:t>
            </w:r>
          </w:p>
          <w:p w14:paraId="62D3FDDD" w14:textId="77777777" w:rsidR="00180925" w:rsidRDefault="00180925" w:rsidP="006B5BFF">
            <w:r>
              <w:t xml:space="preserve">Выявить причины </w:t>
            </w:r>
            <w:r w:rsidR="006B5BFF">
              <w:t xml:space="preserve">и цели </w:t>
            </w:r>
            <w:proofErr w:type="spellStart"/>
            <w:r w:rsidR="006B5BFF">
              <w:t>рейдерства</w:t>
            </w:r>
            <w:proofErr w:type="spellEnd"/>
            <w:r w:rsidR="006B5BFF">
              <w:t>. Описать «</w:t>
            </w:r>
            <w:proofErr w:type="spellStart"/>
            <w:r w:rsidR="006B5BFF">
              <w:t>анотомию</w:t>
            </w:r>
            <w:proofErr w:type="spellEnd"/>
            <w:r w:rsidR="006B5BFF">
              <w:t xml:space="preserve">» </w:t>
            </w:r>
            <w:proofErr w:type="spellStart"/>
            <w:r w:rsidR="006B5BFF">
              <w:t>рейдерства</w:t>
            </w:r>
            <w:proofErr w:type="spellEnd"/>
          </w:p>
          <w:p w14:paraId="476B5B5C" w14:textId="51EA51F0" w:rsidR="006B5BFF" w:rsidRPr="009D152B" w:rsidRDefault="006B5BFF" w:rsidP="006B5BFF">
            <w:pPr>
              <w:rPr>
                <w:rFonts w:ascii="Times New Roman" w:hAnsi="Times New Roman" w:cs="Times New Roman"/>
              </w:rPr>
            </w:pPr>
            <w:r>
              <w:t xml:space="preserve">Проанализировать коррупционную составляющую </w:t>
            </w:r>
            <w:proofErr w:type="spellStart"/>
            <w:r>
              <w:t>рейдерства</w:t>
            </w:r>
            <w:proofErr w:type="spellEnd"/>
          </w:p>
        </w:tc>
      </w:tr>
      <w:tr w:rsidR="00254391" w:rsidRPr="009D152B" w14:paraId="0D6CEAC8" w14:textId="77777777" w:rsidTr="009350EA">
        <w:tc>
          <w:tcPr>
            <w:tcW w:w="3510" w:type="dxa"/>
          </w:tcPr>
          <w:p w14:paraId="24DF49F3" w14:textId="79BEEE3C" w:rsidR="00254391" w:rsidRPr="009D152B" w:rsidRDefault="00254391" w:rsidP="00032C8B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Проектное задание (виды деятельности, выполняемые студентом в проекте)</w:t>
            </w:r>
          </w:p>
        </w:tc>
        <w:tc>
          <w:tcPr>
            <w:tcW w:w="6055" w:type="dxa"/>
          </w:tcPr>
          <w:p w14:paraId="2524BCD5" w14:textId="4BFC919B" w:rsidR="00E203D8" w:rsidRPr="00254391" w:rsidRDefault="00E203D8" w:rsidP="00E203D8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Аналитический документ</w:t>
            </w:r>
          </w:p>
        </w:tc>
      </w:tr>
      <w:tr w:rsidR="00254391" w:rsidRPr="009D152B" w14:paraId="03FD99AE" w14:textId="77777777" w:rsidTr="009350EA">
        <w:tc>
          <w:tcPr>
            <w:tcW w:w="3510" w:type="dxa"/>
          </w:tcPr>
          <w:p w14:paraId="2677C55D" w14:textId="5F659311"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Сроки реализации проекта</w:t>
            </w:r>
          </w:p>
        </w:tc>
        <w:tc>
          <w:tcPr>
            <w:tcW w:w="6055" w:type="dxa"/>
          </w:tcPr>
          <w:p w14:paraId="5BDB37EE" w14:textId="47496E7A" w:rsidR="00254391" w:rsidRPr="009D152B" w:rsidRDefault="00E203D8" w:rsidP="00E203D8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t>01.11</w:t>
            </w:r>
            <w:r w:rsidR="00254391">
              <w:t xml:space="preserve">.2018 – </w:t>
            </w:r>
            <w:r>
              <w:t>15</w:t>
            </w:r>
            <w:r w:rsidR="00254391">
              <w:t>.</w:t>
            </w:r>
            <w:r>
              <w:t>06</w:t>
            </w:r>
            <w:r w:rsidR="00254391">
              <w:t>.2018</w:t>
            </w:r>
          </w:p>
        </w:tc>
      </w:tr>
      <w:tr w:rsidR="00254391" w:rsidRPr="009D152B" w14:paraId="06FA277B" w14:textId="77777777" w:rsidTr="009350EA">
        <w:tc>
          <w:tcPr>
            <w:tcW w:w="3510" w:type="dxa"/>
          </w:tcPr>
          <w:p w14:paraId="32FD511F" w14:textId="70DD1332"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 xml:space="preserve">Количество кредитов </w:t>
            </w:r>
          </w:p>
        </w:tc>
        <w:tc>
          <w:tcPr>
            <w:tcW w:w="6055" w:type="dxa"/>
          </w:tcPr>
          <w:p w14:paraId="3B1DF2D8" w14:textId="5759B6E6" w:rsidR="00254391" w:rsidRPr="009D152B" w:rsidRDefault="00E203D8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4</w:t>
            </w:r>
          </w:p>
        </w:tc>
      </w:tr>
      <w:tr w:rsidR="00254391" w:rsidRPr="009D152B" w14:paraId="6B2E32C1" w14:textId="77777777" w:rsidTr="009350EA">
        <w:tc>
          <w:tcPr>
            <w:tcW w:w="3510" w:type="dxa"/>
          </w:tcPr>
          <w:p w14:paraId="443F6004" w14:textId="32A42871"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Форма итогового контроля</w:t>
            </w:r>
          </w:p>
        </w:tc>
        <w:tc>
          <w:tcPr>
            <w:tcW w:w="6055" w:type="dxa"/>
          </w:tcPr>
          <w:p w14:paraId="4E534295" w14:textId="7DC842D6" w:rsidR="00254391" w:rsidRPr="009D152B" w:rsidRDefault="00E203D8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Итоговый аналитический документ (20-30 страниц на группу)</w:t>
            </w:r>
          </w:p>
        </w:tc>
      </w:tr>
      <w:tr w:rsidR="00254391" w:rsidRPr="009D152B" w14:paraId="428C3D22" w14:textId="77777777" w:rsidTr="009350EA">
        <w:tc>
          <w:tcPr>
            <w:tcW w:w="3510" w:type="dxa"/>
          </w:tcPr>
          <w:p w14:paraId="45C95973" w14:textId="77777777"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Тип занятости студента</w:t>
            </w:r>
          </w:p>
        </w:tc>
        <w:tc>
          <w:tcPr>
            <w:tcW w:w="6055" w:type="dxa"/>
          </w:tcPr>
          <w:p w14:paraId="58795A5B" w14:textId="5EA2C164" w:rsidR="00254391" w:rsidRPr="009D152B" w:rsidRDefault="0025439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Удаленно</w:t>
            </w:r>
          </w:p>
        </w:tc>
      </w:tr>
      <w:tr w:rsidR="00254391" w:rsidRPr="009D152B" w14:paraId="26C4FA95" w14:textId="77777777" w:rsidTr="009350EA">
        <w:tc>
          <w:tcPr>
            <w:tcW w:w="3510" w:type="dxa"/>
          </w:tcPr>
          <w:p w14:paraId="191226A8" w14:textId="2C1B06BD" w:rsidR="00254391" w:rsidRPr="009D152B" w:rsidRDefault="00254391" w:rsidP="00F379A0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 xml:space="preserve">Трудоемкость (часы в неделю) </w:t>
            </w:r>
          </w:p>
          <w:p w14:paraId="6861C4AF" w14:textId="77777777" w:rsidR="00254391" w:rsidRPr="009D152B" w:rsidRDefault="002543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055" w:type="dxa"/>
          </w:tcPr>
          <w:p w14:paraId="09C35C9F" w14:textId="7B6B43A6" w:rsidR="00254391" w:rsidRPr="009D152B" w:rsidRDefault="00E203D8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5</w:t>
            </w:r>
          </w:p>
        </w:tc>
      </w:tr>
      <w:tr w:rsidR="00254391" w:rsidRPr="009D152B" w14:paraId="108B57BE" w14:textId="77777777" w:rsidTr="009350EA">
        <w:tc>
          <w:tcPr>
            <w:tcW w:w="3510" w:type="dxa"/>
          </w:tcPr>
          <w:p w14:paraId="6DCDF028" w14:textId="77777777"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Вид проектной деятельности</w:t>
            </w:r>
          </w:p>
        </w:tc>
        <w:tc>
          <w:tcPr>
            <w:tcW w:w="6055" w:type="dxa"/>
          </w:tcPr>
          <w:p w14:paraId="10831A0E" w14:textId="4CC19D3C" w:rsidR="00254391" w:rsidRPr="009D152B" w:rsidRDefault="00254391" w:rsidP="0024200C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Аналитика</w:t>
            </w:r>
          </w:p>
        </w:tc>
      </w:tr>
      <w:tr w:rsidR="00254391" w:rsidRPr="009D152B" w14:paraId="169F388C" w14:textId="77777777" w:rsidTr="009350EA">
        <w:tc>
          <w:tcPr>
            <w:tcW w:w="3510" w:type="dxa"/>
          </w:tcPr>
          <w:p w14:paraId="4CB1C088" w14:textId="77777777"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Требования к студентам, участникам проекта</w:t>
            </w:r>
          </w:p>
        </w:tc>
        <w:tc>
          <w:tcPr>
            <w:tcW w:w="6055" w:type="dxa"/>
          </w:tcPr>
          <w:p w14:paraId="5A33F733" w14:textId="0E45B34E" w:rsidR="00254391" w:rsidRPr="009D152B" w:rsidRDefault="00254391" w:rsidP="00E203D8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уметь собирать и анализировать данные, </w:t>
            </w:r>
            <w:r w:rsidR="00E203D8">
              <w:rPr>
                <w:rFonts w:ascii="Times New Roman" w:hAnsi="Times New Roman" w:cs="Times New Roman"/>
                <w:i/>
                <w:color w:val="000000" w:themeColor="text1"/>
              </w:rPr>
              <w:t>иметь минимальные знания по антикоррупционной политике</w:t>
            </w:r>
          </w:p>
        </w:tc>
      </w:tr>
      <w:tr w:rsidR="00254391" w:rsidRPr="009D152B" w14:paraId="415D355E" w14:textId="77777777" w:rsidTr="009350EA">
        <w:tc>
          <w:tcPr>
            <w:tcW w:w="3510" w:type="dxa"/>
          </w:tcPr>
          <w:p w14:paraId="75F0BE50" w14:textId="4E9DD899"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Планируемые результаты проекта</w:t>
            </w:r>
          </w:p>
        </w:tc>
        <w:tc>
          <w:tcPr>
            <w:tcW w:w="6055" w:type="dxa"/>
          </w:tcPr>
          <w:p w14:paraId="2FC20597" w14:textId="59740951" w:rsidR="00254391" w:rsidRPr="009D152B" w:rsidRDefault="00E203D8" w:rsidP="00AD4D49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Аналитический документ</w:t>
            </w:r>
          </w:p>
        </w:tc>
      </w:tr>
      <w:tr w:rsidR="00254391" w:rsidRPr="009D152B" w14:paraId="384D585B" w14:textId="77777777" w:rsidTr="009350EA">
        <w:tc>
          <w:tcPr>
            <w:tcW w:w="3510" w:type="dxa"/>
          </w:tcPr>
          <w:p w14:paraId="7548FE3D" w14:textId="1D9361CE" w:rsidR="00254391" w:rsidRPr="009D152B" w:rsidRDefault="00254391" w:rsidP="004E3F32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 xml:space="preserve">Формат представления результатов, который подлежит оцениванию </w:t>
            </w:r>
          </w:p>
        </w:tc>
        <w:tc>
          <w:tcPr>
            <w:tcW w:w="6055" w:type="dxa"/>
          </w:tcPr>
          <w:p w14:paraId="0C4E70E2" w14:textId="3DB78825" w:rsidR="00254391" w:rsidRPr="006F2A41" w:rsidRDefault="00E203D8" w:rsidP="006F2A4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Документ 20-30 страниц</w:t>
            </w:r>
            <w:r w:rsidR="006F2A41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</w:p>
        </w:tc>
      </w:tr>
      <w:tr w:rsidR="00254391" w:rsidRPr="009D152B" w14:paraId="3AE0C6F1" w14:textId="77777777" w:rsidTr="009350EA">
        <w:tc>
          <w:tcPr>
            <w:tcW w:w="3510" w:type="dxa"/>
          </w:tcPr>
          <w:p w14:paraId="42D07D64" w14:textId="3C2F36B6"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Критерии оценивания результатов проекта</w:t>
            </w:r>
          </w:p>
        </w:tc>
        <w:tc>
          <w:tcPr>
            <w:tcW w:w="6055" w:type="dxa"/>
          </w:tcPr>
          <w:p w14:paraId="5CAB4F2E" w14:textId="1F453421" w:rsidR="00254391" w:rsidRDefault="00254391" w:rsidP="00254391">
            <w:pPr>
              <w:pStyle w:val="a4"/>
              <w:numPr>
                <w:ilvl w:val="0"/>
                <w:numId w:val="5"/>
              </w:num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Формальные требования к </w:t>
            </w:r>
            <w:r w:rsidR="00E203D8">
              <w:rPr>
                <w:rFonts w:ascii="Times New Roman" w:hAnsi="Times New Roman" w:cs="Times New Roman"/>
                <w:i/>
                <w:color w:val="000000" w:themeColor="text1"/>
              </w:rPr>
              <w:t>аналитическим документам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 (форма, содержание, оформление)</w:t>
            </w:r>
          </w:p>
          <w:p w14:paraId="53673ECB" w14:textId="5FB79AB9" w:rsidR="006F2A41" w:rsidRPr="00E203D8" w:rsidRDefault="00FE22E8" w:rsidP="00E203D8">
            <w:pPr>
              <w:pStyle w:val="a4"/>
              <w:numPr>
                <w:ilvl w:val="0"/>
                <w:numId w:val="5"/>
              </w:num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Соблюдение </w:t>
            </w: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</w:rPr>
              <w:t>дедлайнов</w:t>
            </w:r>
            <w:proofErr w:type="spellEnd"/>
          </w:p>
        </w:tc>
      </w:tr>
      <w:tr w:rsidR="00254391" w:rsidRPr="009D152B" w14:paraId="301B92D0" w14:textId="77777777" w:rsidTr="009350EA">
        <w:tc>
          <w:tcPr>
            <w:tcW w:w="3510" w:type="dxa"/>
          </w:tcPr>
          <w:p w14:paraId="105D9F0C" w14:textId="33098D46"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Возможность пересдач при получении неудовлетворительной оценки</w:t>
            </w:r>
          </w:p>
        </w:tc>
        <w:tc>
          <w:tcPr>
            <w:tcW w:w="6055" w:type="dxa"/>
          </w:tcPr>
          <w:p w14:paraId="72AB48FA" w14:textId="3C0BD920" w:rsidR="00254391" w:rsidRPr="009D152B" w:rsidRDefault="00254391" w:rsidP="00AD4D49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нет</w:t>
            </w:r>
          </w:p>
        </w:tc>
      </w:tr>
      <w:tr w:rsidR="00254391" w:rsidRPr="009D152B" w14:paraId="32866122" w14:textId="77777777" w:rsidTr="009350EA">
        <w:tc>
          <w:tcPr>
            <w:tcW w:w="3510" w:type="dxa"/>
          </w:tcPr>
          <w:p w14:paraId="0A437520" w14:textId="77777777" w:rsidR="00254391" w:rsidRPr="009D152B" w:rsidRDefault="0025439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Количество вакантных мест на проекте</w:t>
            </w:r>
          </w:p>
        </w:tc>
        <w:tc>
          <w:tcPr>
            <w:tcW w:w="6055" w:type="dxa"/>
          </w:tcPr>
          <w:p w14:paraId="58F10CD6" w14:textId="2D958661" w:rsidR="00254391" w:rsidRPr="009D152B" w:rsidRDefault="0025439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10</w:t>
            </w:r>
          </w:p>
        </w:tc>
      </w:tr>
      <w:tr w:rsidR="00254391" w:rsidRPr="009D152B" w14:paraId="1B2EDEA8" w14:textId="77777777" w:rsidTr="009350EA">
        <w:tc>
          <w:tcPr>
            <w:tcW w:w="3510" w:type="dxa"/>
          </w:tcPr>
          <w:p w14:paraId="4DDD2B4B" w14:textId="77777777" w:rsidR="00254391" w:rsidRPr="009D152B" w:rsidRDefault="00254391" w:rsidP="00295F8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 xml:space="preserve">Критерии отбора студентов </w:t>
            </w:r>
          </w:p>
          <w:p w14:paraId="684924B3" w14:textId="38D2CA3E" w:rsidR="00254391" w:rsidRPr="009D152B" w:rsidRDefault="00254391" w:rsidP="00295F8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(применяются в случае большого количества заявок на проект)</w:t>
            </w:r>
          </w:p>
        </w:tc>
        <w:tc>
          <w:tcPr>
            <w:tcW w:w="6055" w:type="dxa"/>
          </w:tcPr>
          <w:p w14:paraId="5911CE94" w14:textId="2B2053ED" w:rsidR="00254391" w:rsidRPr="009D152B" w:rsidRDefault="00254391" w:rsidP="009D152B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Мотивационное письмо. Скорость ответа на письмо-приглашение </w:t>
            </w:r>
          </w:p>
        </w:tc>
      </w:tr>
      <w:tr w:rsidR="00254391" w:rsidRPr="009D152B" w14:paraId="14260A8B" w14:textId="77777777" w:rsidTr="009350EA">
        <w:tc>
          <w:tcPr>
            <w:tcW w:w="3510" w:type="dxa"/>
          </w:tcPr>
          <w:p w14:paraId="7020932B" w14:textId="56DDD067" w:rsidR="00254391" w:rsidRPr="009D152B" w:rsidRDefault="00254391" w:rsidP="00295F8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Рекомендуемые образовательные программы</w:t>
            </w:r>
          </w:p>
        </w:tc>
        <w:tc>
          <w:tcPr>
            <w:tcW w:w="6055" w:type="dxa"/>
          </w:tcPr>
          <w:p w14:paraId="2CBAC50B" w14:textId="5210D0E2" w:rsidR="00254391" w:rsidRPr="009D152B" w:rsidRDefault="00254391" w:rsidP="00E203D8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Политологи</w:t>
            </w:r>
            <w:r w:rsidR="00E203D8">
              <w:rPr>
                <w:rFonts w:ascii="Times New Roman" w:hAnsi="Times New Roman" w:cs="Times New Roman"/>
                <w:i/>
                <w:color w:val="000000" w:themeColor="text1"/>
              </w:rPr>
              <w:t>я, Социология,</w:t>
            </w:r>
            <w:r w:rsidR="006F2A41">
              <w:rPr>
                <w:rFonts w:ascii="Times New Roman" w:hAnsi="Times New Roman" w:cs="Times New Roman"/>
                <w:i/>
                <w:color w:val="000000" w:themeColor="text1"/>
              </w:rPr>
              <w:t xml:space="preserve"> ГМУ, </w:t>
            </w:r>
            <w:r w:rsidR="00E203D8">
              <w:rPr>
                <w:rFonts w:ascii="Times New Roman" w:hAnsi="Times New Roman" w:cs="Times New Roman"/>
                <w:i/>
                <w:color w:val="000000" w:themeColor="text1"/>
              </w:rPr>
              <w:t>Юриспруденция, Менеджмент, Экономика</w:t>
            </w:r>
            <w:r w:rsidR="00833913">
              <w:rPr>
                <w:rFonts w:ascii="Times New Roman" w:hAnsi="Times New Roman" w:cs="Times New Roman"/>
                <w:i/>
                <w:color w:val="000000" w:themeColor="text1"/>
              </w:rPr>
              <w:t xml:space="preserve">, </w:t>
            </w:r>
            <w:proofErr w:type="spellStart"/>
            <w:r w:rsidR="00833913">
              <w:rPr>
                <w:rFonts w:ascii="Times New Roman" w:hAnsi="Times New Roman" w:cs="Times New Roman"/>
                <w:i/>
                <w:color w:val="000000" w:themeColor="text1"/>
              </w:rPr>
              <w:t>Медиакоммуникации</w:t>
            </w:r>
            <w:proofErr w:type="spellEnd"/>
            <w:r w:rsidR="00B6189B">
              <w:rPr>
                <w:rFonts w:ascii="Times New Roman" w:hAnsi="Times New Roman" w:cs="Times New Roman"/>
                <w:i/>
                <w:color w:val="000000" w:themeColor="text1"/>
              </w:rPr>
              <w:t>, Журналистика</w:t>
            </w:r>
            <w:r w:rsidR="00180925">
              <w:rPr>
                <w:rFonts w:ascii="Times New Roman" w:hAnsi="Times New Roman" w:cs="Times New Roman"/>
                <w:i/>
                <w:color w:val="000000" w:themeColor="text1"/>
              </w:rPr>
              <w:t>, Бизнес</w:t>
            </w:r>
          </w:p>
        </w:tc>
      </w:tr>
      <w:tr w:rsidR="00254391" w:rsidRPr="009D152B" w14:paraId="4B6A6EBF" w14:textId="77777777" w:rsidTr="009350EA">
        <w:tc>
          <w:tcPr>
            <w:tcW w:w="3510" w:type="dxa"/>
          </w:tcPr>
          <w:p w14:paraId="126F3E48" w14:textId="77777777" w:rsidR="00254391" w:rsidRPr="009D152B" w:rsidRDefault="0025439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Т</w:t>
            </w:r>
            <w:bookmarkStart w:id="0" w:name="_GoBack"/>
            <w:bookmarkEnd w:id="0"/>
            <w:r w:rsidRPr="009D152B">
              <w:rPr>
                <w:rFonts w:ascii="Times New Roman" w:hAnsi="Times New Roman" w:cs="Times New Roman"/>
                <w:color w:val="000000" w:themeColor="text1"/>
              </w:rPr>
              <w:t>ерритория</w:t>
            </w:r>
          </w:p>
        </w:tc>
        <w:tc>
          <w:tcPr>
            <w:tcW w:w="6055" w:type="dxa"/>
          </w:tcPr>
          <w:p w14:paraId="50B50415" w14:textId="4213474C" w:rsidR="00254391" w:rsidRPr="009D152B" w:rsidRDefault="00254391" w:rsidP="00F745EA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254391">
              <w:rPr>
                <w:rFonts w:ascii="Times New Roman" w:hAnsi="Times New Roman" w:cs="Times New Roman"/>
                <w:i/>
                <w:color w:val="000000" w:themeColor="text1"/>
              </w:rPr>
              <w:t xml:space="preserve">Москва, </w:t>
            </w:r>
            <w:proofErr w:type="gramStart"/>
            <w:r w:rsidRPr="00254391">
              <w:rPr>
                <w:rFonts w:ascii="Times New Roman" w:hAnsi="Times New Roman" w:cs="Times New Roman"/>
                <w:i/>
                <w:color w:val="000000" w:themeColor="text1"/>
              </w:rPr>
              <w:t>Кривоколенный</w:t>
            </w:r>
            <w:proofErr w:type="gramEnd"/>
            <w:r w:rsidRPr="00254391">
              <w:rPr>
                <w:rFonts w:ascii="Times New Roman" w:hAnsi="Times New Roman" w:cs="Times New Roman"/>
                <w:i/>
                <w:color w:val="000000" w:themeColor="text1"/>
              </w:rPr>
              <w:t xml:space="preserve"> пер., д. 3а, </w:t>
            </w:r>
            <w:proofErr w:type="spellStart"/>
            <w:r w:rsidRPr="00254391">
              <w:rPr>
                <w:rFonts w:ascii="Times New Roman" w:hAnsi="Times New Roman" w:cs="Times New Roman"/>
                <w:i/>
                <w:color w:val="000000" w:themeColor="text1"/>
              </w:rPr>
              <w:t>каб</w:t>
            </w:r>
            <w:proofErr w:type="spellEnd"/>
            <w:r w:rsidRPr="00254391">
              <w:rPr>
                <w:rFonts w:ascii="Times New Roman" w:hAnsi="Times New Roman" w:cs="Times New Roman"/>
                <w:i/>
                <w:color w:val="000000" w:themeColor="text1"/>
              </w:rPr>
              <w:t>. 318к</w:t>
            </w:r>
          </w:p>
        </w:tc>
      </w:tr>
    </w:tbl>
    <w:p w14:paraId="65333D33" w14:textId="7BF79D49" w:rsidR="004E12FA" w:rsidRDefault="004E12FA" w:rsidP="004E12FA">
      <w:r>
        <w:lastRenderedPageBreak/>
        <w:tab/>
      </w:r>
    </w:p>
    <w:sectPr w:rsidR="004E12FA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323024"/>
    <w:multiLevelType w:val="hybridMultilevel"/>
    <w:tmpl w:val="35464B5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15D046C"/>
    <w:multiLevelType w:val="hybridMultilevel"/>
    <w:tmpl w:val="FADECB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yMDA1MLY0NDWzMDBX0lEKTi0uzszPAykwqQUAKR5d9ywAAAA="/>
  </w:docVars>
  <w:rsids>
    <w:rsidRoot w:val="00A47807"/>
    <w:rsid w:val="00023E4E"/>
    <w:rsid w:val="00032C8B"/>
    <w:rsid w:val="00054118"/>
    <w:rsid w:val="00097D02"/>
    <w:rsid w:val="000A439E"/>
    <w:rsid w:val="000B41C1"/>
    <w:rsid w:val="00180925"/>
    <w:rsid w:val="001B0C26"/>
    <w:rsid w:val="001D79C2"/>
    <w:rsid w:val="00231EA4"/>
    <w:rsid w:val="0024200C"/>
    <w:rsid w:val="00254391"/>
    <w:rsid w:val="00295F80"/>
    <w:rsid w:val="002D4B0B"/>
    <w:rsid w:val="003455C7"/>
    <w:rsid w:val="003D53CE"/>
    <w:rsid w:val="003E3254"/>
    <w:rsid w:val="00400C0B"/>
    <w:rsid w:val="004678F7"/>
    <w:rsid w:val="004C1D36"/>
    <w:rsid w:val="004E11DE"/>
    <w:rsid w:val="004E12FA"/>
    <w:rsid w:val="004E3F32"/>
    <w:rsid w:val="005A6059"/>
    <w:rsid w:val="005E13DA"/>
    <w:rsid w:val="005E3B03"/>
    <w:rsid w:val="00611FDD"/>
    <w:rsid w:val="00691CF6"/>
    <w:rsid w:val="006B5BFF"/>
    <w:rsid w:val="006E5DCE"/>
    <w:rsid w:val="006F2A41"/>
    <w:rsid w:val="00772F69"/>
    <w:rsid w:val="007B083E"/>
    <w:rsid w:val="00815167"/>
    <w:rsid w:val="0082311B"/>
    <w:rsid w:val="00833913"/>
    <w:rsid w:val="00834E3D"/>
    <w:rsid w:val="008B458B"/>
    <w:rsid w:val="008F054A"/>
    <w:rsid w:val="009350EA"/>
    <w:rsid w:val="00963578"/>
    <w:rsid w:val="00971EDC"/>
    <w:rsid w:val="00990D2A"/>
    <w:rsid w:val="009A3754"/>
    <w:rsid w:val="009D152B"/>
    <w:rsid w:val="00A013F2"/>
    <w:rsid w:val="00A47807"/>
    <w:rsid w:val="00A550AE"/>
    <w:rsid w:val="00AD4D49"/>
    <w:rsid w:val="00AD5C4C"/>
    <w:rsid w:val="00B47552"/>
    <w:rsid w:val="00B6189B"/>
    <w:rsid w:val="00C86CA2"/>
    <w:rsid w:val="00CF00E3"/>
    <w:rsid w:val="00D448DA"/>
    <w:rsid w:val="00D66022"/>
    <w:rsid w:val="00E203D8"/>
    <w:rsid w:val="00F17335"/>
    <w:rsid w:val="00F379A0"/>
    <w:rsid w:val="00F50313"/>
    <w:rsid w:val="00F745EA"/>
    <w:rsid w:val="00FE22E8"/>
    <w:rsid w:val="00FE5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BFFAAB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9350EA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9350E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F947DF-81CC-443E-84C7-2D8338C9F8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88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9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Пользователь Windows</cp:lastModifiedBy>
  <cp:revision>3</cp:revision>
  <dcterms:created xsi:type="dcterms:W3CDTF">2018-09-26T12:43:00Z</dcterms:created>
  <dcterms:modified xsi:type="dcterms:W3CDTF">2018-09-26T13:31:00Z</dcterms:modified>
</cp:coreProperties>
</file>